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E0528" w14:textId="42C7D2ED" w:rsidR="0081306C" w:rsidRPr="00C32FFD" w:rsidRDefault="0081306C" w:rsidP="0081306C">
      <w:pPr>
        <w:jc w:val="center"/>
        <w:rPr>
          <w:b/>
          <w:sz w:val="24"/>
          <w:szCs w:val="24"/>
        </w:rPr>
      </w:pPr>
      <w:bookmarkStart w:id="0" w:name="_GoBack"/>
      <w:bookmarkEnd w:id="0"/>
      <w:r w:rsidRPr="00C32FFD">
        <w:rPr>
          <w:b/>
          <w:sz w:val="24"/>
          <w:szCs w:val="24"/>
        </w:rPr>
        <w:t xml:space="preserve">APPENDIX </w:t>
      </w:r>
      <w:r>
        <w:rPr>
          <w:b/>
          <w:sz w:val="24"/>
          <w:szCs w:val="24"/>
        </w:rPr>
        <w:t>M</w:t>
      </w:r>
      <w:r w:rsidR="008B5806">
        <w:rPr>
          <w:b/>
          <w:sz w:val="24"/>
          <w:szCs w:val="24"/>
        </w:rPr>
        <w:t>.1</w:t>
      </w:r>
    </w:p>
    <w:p w14:paraId="377B1CA8" w14:textId="77777777" w:rsidR="009765FD" w:rsidRDefault="0081306C" w:rsidP="0081306C">
      <w:pPr>
        <w:jc w:val="center"/>
        <w:rPr>
          <w:b/>
          <w:caps/>
          <w:sz w:val="24"/>
          <w:szCs w:val="24"/>
        </w:rPr>
      </w:pPr>
      <w:r w:rsidRPr="0097180A">
        <w:rPr>
          <w:b/>
          <w:caps/>
          <w:sz w:val="24"/>
          <w:szCs w:val="24"/>
        </w:rPr>
        <w:t>Pre-Census Recruitment Email from State Child Nutrition Directors to SFAs</w:t>
      </w:r>
      <w:r w:rsidR="009765FD">
        <w:rPr>
          <w:b/>
          <w:caps/>
          <w:sz w:val="24"/>
          <w:szCs w:val="24"/>
        </w:rPr>
        <w:t xml:space="preserve"> </w:t>
      </w:r>
    </w:p>
    <w:p w14:paraId="48E89FB4" w14:textId="09072756" w:rsidR="0081306C" w:rsidRPr="0097180A" w:rsidRDefault="009765FD" w:rsidP="0081306C">
      <w:pPr>
        <w:jc w:val="center"/>
        <w:rPr>
          <w:b/>
          <w:caps/>
          <w:sz w:val="24"/>
          <w:szCs w:val="24"/>
        </w:rPr>
      </w:pPr>
      <w:r>
        <w:rPr>
          <w:b/>
          <w:caps/>
          <w:sz w:val="24"/>
          <w:szCs w:val="24"/>
        </w:rPr>
        <w:t>(EMAIL FROM STUDY TEAM To STATE CHILD NUTRITION DIRECTORS)</w:t>
      </w:r>
    </w:p>
    <w:p w14:paraId="3CB53B57" w14:textId="77777777" w:rsidR="0081306C" w:rsidRDefault="0081306C" w:rsidP="00945EFE">
      <w:pPr>
        <w:pStyle w:val="BodyText"/>
        <w:spacing w:after="0"/>
        <w:jc w:val="right"/>
        <w:sectPr w:rsidR="0081306C" w:rsidSect="00E07646">
          <w:headerReference w:type="default" r:id="rId9"/>
          <w:footerReference w:type="default" r:id="rId10"/>
          <w:type w:val="continuous"/>
          <w:pgSz w:w="12240" w:h="15840" w:code="1"/>
          <w:pgMar w:top="1440" w:right="1440" w:bottom="1440" w:left="1440" w:header="1080" w:footer="720" w:gutter="0"/>
          <w:cols w:space="720"/>
          <w:docGrid w:linePitch="299"/>
        </w:sectPr>
      </w:pPr>
    </w:p>
    <w:tbl>
      <w:tblPr>
        <w:tblStyle w:val="TableGrid"/>
        <w:tblpPr w:leftFromText="180" w:rightFromText="180" w:vertAnchor="page" w:horzAnchor="margin" w:tblpXSpec="right" w:tblpY="22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106"/>
      </w:tblGrid>
      <w:tr w:rsidR="0081109A" w14:paraId="7BC07CA1" w14:textId="77777777" w:rsidTr="004F7E69">
        <w:tc>
          <w:tcPr>
            <w:tcW w:w="2952" w:type="dxa"/>
          </w:tcPr>
          <w:p w14:paraId="7DF0D82E" w14:textId="77777777" w:rsidR="00742296" w:rsidRDefault="00742296" w:rsidP="004F7E69">
            <w:pPr>
              <w:pStyle w:val="BodyText"/>
              <w:spacing w:after="0"/>
              <w:jc w:val="right"/>
              <w:rPr>
                <w:noProof/>
              </w:rPr>
            </w:pPr>
          </w:p>
          <w:p w14:paraId="29E8F141" w14:textId="02C941E0" w:rsidR="0081109A" w:rsidRDefault="0081109A" w:rsidP="004F7E69">
            <w:pPr>
              <w:pStyle w:val="BodyText"/>
              <w:spacing w:after="0"/>
              <w:jc w:val="right"/>
            </w:pPr>
            <w:r w:rsidRPr="00B86634">
              <w:rPr>
                <w:noProof/>
              </w:rPr>
              <w:drawing>
                <wp:inline distT="0" distB="0" distL="0" distR="0" wp14:anchorId="64098E6A" wp14:editId="5DA968D3">
                  <wp:extent cx="1376583" cy="773782"/>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697" cy="776095"/>
                          </a:xfrm>
                          <a:prstGeom prst="rect">
                            <a:avLst/>
                          </a:prstGeom>
                        </pic:spPr>
                      </pic:pic>
                    </a:graphicData>
                  </a:graphic>
                </wp:inline>
              </w:drawing>
            </w:r>
          </w:p>
        </w:tc>
        <w:tc>
          <w:tcPr>
            <w:tcW w:w="2106" w:type="dxa"/>
          </w:tcPr>
          <w:p w14:paraId="6DA1746F" w14:textId="77777777" w:rsidR="00742296" w:rsidRDefault="00742296" w:rsidP="004F7E69">
            <w:pPr>
              <w:pStyle w:val="BodyText"/>
              <w:spacing w:after="0"/>
              <w:jc w:val="right"/>
              <w:rPr>
                <w:noProof/>
              </w:rPr>
            </w:pPr>
          </w:p>
          <w:p w14:paraId="687C1863" w14:textId="19C461DB" w:rsidR="0081109A" w:rsidRDefault="0081109A" w:rsidP="004F7E69">
            <w:pPr>
              <w:pStyle w:val="BodyText"/>
              <w:spacing w:after="0"/>
              <w:jc w:val="right"/>
            </w:pPr>
          </w:p>
        </w:tc>
      </w:tr>
      <w:tr w:rsidR="00D53F0B" w:rsidRPr="00AF4F55" w14:paraId="335BD749" w14:textId="77777777" w:rsidTr="004F7E69">
        <w:tc>
          <w:tcPr>
            <w:tcW w:w="2952" w:type="dxa"/>
          </w:tcPr>
          <w:p w14:paraId="471810C1" w14:textId="0DBD5576" w:rsidR="00D53F0B" w:rsidRPr="00AF4F55" w:rsidRDefault="00D53F0B" w:rsidP="004F7E69">
            <w:pPr>
              <w:spacing w:after="0" w:line="240" w:lineRule="auto"/>
              <w:jc w:val="right"/>
            </w:pPr>
          </w:p>
        </w:tc>
        <w:tc>
          <w:tcPr>
            <w:tcW w:w="2106" w:type="dxa"/>
          </w:tcPr>
          <w:p w14:paraId="01479CED" w14:textId="33845075" w:rsidR="00D53F0B" w:rsidRPr="00AF4F55" w:rsidRDefault="00D53F0B" w:rsidP="004F7E69">
            <w:pPr>
              <w:spacing w:after="0" w:line="240" w:lineRule="auto"/>
              <w:jc w:val="right"/>
            </w:pPr>
          </w:p>
        </w:tc>
      </w:tr>
    </w:tbl>
    <w:p w14:paraId="65AB4ACE" w14:textId="33E9573C" w:rsidR="00742296" w:rsidRPr="004F7E69" w:rsidRDefault="00742296" w:rsidP="004F7E69">
      <w:pPr>
        <w:spacing w:after="0" w:line="240" w:lineRule="auto"/>
        <w:jc w:val="right"/>
        <w:rPr>
          <w:sz w:val="18"/>
          <w:szCs w:val="18"/>
        </w:rPr>
      </w:pPr>
      <w:r w:rsidRPr="004F7E69">
        <w:rPr>
          <w:sz w:val="18"/>
          <w:szCs w:val="18"/>
        </w:rPr>
        <w:t>OMB Number:  0</w:t>
      </w:r>
      <w:r w:rsidR="00D62C80">
        <w:rPr>
          <w:sz w:val="18"/>
          <w:szCs w:val="18"/>
        </w:rPr>
        <w:t>5</w:t>
      </w:r>
      <w:r w:rsidRPr="004F7E69">
        <w:rPr>
          <w:sz w:val="18"/>
          <w:szCs w:val="18"/>
        </w:rPr>
        <w:t>84-XXXX</w:t>
      </w:r>
    </w:p>
    <w:p w14:paraId="04214606" w14:textId="77777777" w:rsidR="00742296" w:rsidRPr="004F7E69" w:rsidRDefault="00742296" w:rsidP="004F7E69">
      <w:pPr>
        <w:spacing w:after="0" w:line="240" w:lineRule="auto"/>
        <w:jc w:val="right"/>
        <w:rPr>
          <w:sz w:val="18"/>
          <w:szCs w:val="18"/>
        </w:rPr>
      </w:pPr>
      <w:r w:rsidRPr="004F7E69">
        <w:rPr>
          <w:sz w:val="18"/>
          <w:szCs w:val="18"/>
        </w:rPr>
        <w:t>Expiration Date:  xx/xx/20xx</w:t>
      </w:r>
    </w:p>
    <w:p w14:paraId="4389827B" w14:textId="77777777" w:rsidR="00742296" w:rsidRDefault="00742296" w:rsidP="00742296">
      <w:pPr>
        <w:spacing w:line="240" w:lineRule="auto"/>
      </w:pPr>
    </w:p>
    <w:p w14:paraId="0221503F" w14:textId="77777777" w:rsidR="00742296" w:rsidRDefault="00742296" w:rsidP="00742296">
      <w:pPr>
        <w:spacing w:line="240" w:lineRule="auto"/>
      </w:pPr>
    </w:p>
    <w:p w14:paraId="5113242F" w14:textId="77777777" w:rsidR="00742296" w:rsidRDefault="00742296" w:rsidP="00742296">
      <w:pPr>
        <w:spacing w:line="240" w:lineRule="auto"/>
      </w:pPr>
    </w:p>
    <w:p w14:paraId="1423A22D" w14:textId="77777777" w:rsidR="004F7E69" w:rsidRDefault="004F7E69" w:rsidP="00742296">
      <w:pPr>
        <w:spacing w:line="240" w:lineRule="auto"/>
      </w:pPr>
    </w:p>
    <w:p w14:paraId="3DE6ADFC" w14:textId="77777777" w:rsidR="00D62C80" w:rsidRDefault="00D62C80" w:rsidP="00742296">
      <w:pPr>
        <w:spacing w:line="240" w:lineRule="auto"/>
      </w:pPr>
    </w:p>
    <w:p w14:paraId="55AD6B5F" w14:textId="77777777" w:rsidR="00D62C80" w:rsidRDefault="00D62C80" w:rsidP="00742296">
      <w:pPr>
        <w:spacing w:line="240" w:lineRule="auto"/>
      </w:pPr>
    </w:p>
    <w:p w14:paraId="79582B0A" w14:textId="4F9F06D0" w:rsidR="00CF5334" w:rsidRPr="00AF4F55" w:rsidRDefault="00CF5334" w:rsidP="00742296">
      <w:pPr>
        <w:spacing w:line="240" w:lineRule="auto"/>
      </w:pPr>
      <w:r w:rsidRPr="00AF4F55">
        <w:t xml:space="preserve">Dear </w:t>
      </w:r>
      <w:r>
        <w:t>(State CN</w:t>
      </w:r>
      <w:r w:rsidRPr="00AF4F55">
        <w:t xml:space="preserve"> Director’s Name):</w:t>
      </w:r>
    </w:p>
    <w:p w14:paraId="07470075" w14:textId="5D76EB4D" w:rsidR="00CF5334" w:rsidRDefault="00CF5334" w:rsidP="00CF5334">
      <w:pPr>
        <w:spacing w:line="240" w:lineRule="auto"/>
      </w:pPr>
      <w:r>
        <w:t xml:space="preserve">Thank you for providing contact information for all public, charter, and private SFAs that participate in the National School Lunch Program in your State or territory. </w:t>
      </w:r>
      <w:r w:rsidR="00AB1EE1">
        <w:t xml:space="preserve">We will soon reach </w:t>
      </w:r>
      <w:r w:rsidR="00051807">
        <w:t xml:space="preserve">out </w:t>
      </w:r>
      <w:r w:rsidR="00AB1EE1">
        <w:t>to each of them, but</w:t>
      </w:r>
      <w:r>
        <w:t xml:space="preserve"> </w:t>
      </w:r>
      <w:r w:rsidR="00AB1EE1">
        <w:t>w</w:t>
      </w:r>
      <w:r>
        <w:t xml:space="preserve">e would greatly appreciate it if you would send the attached email to all SFAs in your State or territory </w:t>
      </w:r>
      <w:r w:rsidR="00AB1EE1">
        <w:t xml:space="preserve">to encourage </w:t>
      </w:r>
      <w:r>
        <w:t xml:space="preserve">them to complete the 2019 Census. If your office has its own system for sending bulletins or newsletters to all SFAs in your State, please feel free to send the attached email via that system instead of using our list. Abt will then send each SFA Director their personalized link to the 2019 Census. </w:t>
      </w:r>
    </w:p>
    <w:p w14:paraId="49E949FE" w14:textId="77777777" w:rsidR="00CF5334" w:rsidRPr="00AF4F55" w:rsidRDefault="00CF5334" w:rsidP="00CF5334">
      <w:pPr>
        <w:spacing w:line="240" w:lineRule="auto"/>
      </w:pPr>
      <w:r w:rsidRPr="00AF4F55">
        <w:t>If you have any questions, please contact the Abt project team from 9 am to 9 pm ET toll-free at 866-778-1316, or e-mail farmtoschool@abtassoc.com. Thank you in advance for your support in maximizing participation in the 2019</w:t>
      </w:r>
      <w:r>
        <w:t xml:space="preserve"> Farm to School</w:t>
      </w:r>
      <w:r w:rsidRPr="00AF4F55">
        <w:t xml:space="preserve"> Census</w:t>
      </w:r>
      <w:r>
        <w:t>!</w:t>
      </w:r>
    </w:p>
    <w:p w14:paraId="15C865AD" w14:textId="77777777" w:rsidR="00CF5334" w:rsidRDefault="00CF5334" w:rsidP="00CF5334">
      <w:pPr>
        <w:spacing w:line="240" w:lineRule="auto"/>
      </w:pPr>
      <w:r w:rsidRPr="00AF4F55">
        <w:t xml:space="preserve">Sincerely, </w:t>
      </w:r>
    </w:p>
    <w:p w14:paraId="43F14D81" w14:textId="77777777" w:rsidR="00CF5334" w:rsidRDefault="00CF5334" w:rsidP="00CF5334">
      <w:pPr>
        <w:spacing w:after="0" w:line="240" w:lineRule="auto"/>
      </w:pPr>
    </w:p>
    <w:p w14:paraId="1B37156C" w14:textId="77777777" w:rsidR="00CF5334" w:rsidRDefault="00CF5334" w:rsidP="00CF5334">
      <w:pPr>
        <w:spacing w:after="0" w:line="240" w:lineRule="auto"/>
      </w:pPr>
      <w:r>
        <w:t>Maria Boyle</w:t>
      </w:r>
    </w:p>
    <w:p w14:paraId="2B3D959F" w14:textId="77777777" w:rsidR="00CF5334" w:rsidRDefault="00CF5334" w:rsidP="00CF5334">
      <w:pPr>
        <w:spacing w:after="0" w:line="240" w:lineRule="auto"/>
      </w:pPr>
      <w:r>
        <w:t>Project Director</w:t>
      </w:r>
    </w:p>
    <w:p w14:paraId="74A1AFE1" w14:textId="77777777" w:rsidR="00CF5334" w:rsidRDefault="00CF5334" w:rsidP="00CF5334">
      <w:pPr>
        <w:spacing w:after="0" w:line="240" w:lineRule="auto"/>
      </w:pPr>
      <w:r>
        <w:t>Farm to School Census and Comprehensive Review</w:t>
      </w:r>
    </w:p>
    <w:p w14:paraId="79E530A3" w14:textId="77777777" w:rsidR="00CF5334" w:rsidRPr="00AF4F55" w:rsidRDefault="00CF5334" w:rsidP="00CF5334">
      <w:pPr>
        <w:spacing w:after="0" w:line="240" w:lineRule="auto"/>
      </w:pPr>
      <w:r>
        <w:t>Abt Associates</w:t>
      </w:r>
    </w:p>
    <w:p w14:paraId="6887DE9D" w14:textId="0A719D55" w:rsidR="00CF5334" w:rsidRDefault="00CF5334" w:rsidP="00CF5334">
      <w:pPr>
        <w:spacing w:line="240" w:lineRule="auto"/>
      </w:pPr>
    </w:p>
    <w:p w14:paraId="311C273B" w14:textId="09DF0DA8" w:rsidR="004F53A5" w:rsidRDefault="00557B00" w:rsidP="00CF5334">
      <w:pPr>
        <w:spacing w:line="240" w:lineRule="auto"/>
      </w:pPr>
      <w:r>
        <w:t>Attached</w:t>
      </w:r>
      <w:r w:rsidR="004F53A5">
        <w:t xml:space="preserve">: Pre-Census Recruitment Email from State CN Directors to SFAs </w:t>
      </w:r>
    </w:p>
    <w:p w14:paraId="1974D76A" w14:textId="56E1A33A" w:rsidR="00D62C80" w:rsidRDefault="00D62C80" w:rsidP="004F53A5">
      <w:pPr>
        <w:spacing w:after="0"/>
        <w:ind w:right="360"/>
        <w:rPr>
          <w:sz w:val="16"/>
          <w:szCs w:val="16"/>
        </w:rPr>
      </w:pPr>
    </w:p>
    <w:p w14:paraId="293FBE64" w14:textId="0A614D1D" w:rsidR="004F53A5" w:rsidRDefault="004F53A5" w:rsidP="004F53A5">
      <w:pPr>
        <w:spacing w:after="0"/>
        <w:ind w:right="360"/>
        <w:rPr>
          <w:sz w:val="16"/>
          <w:szCs w:val="16"/>
        </w:rPr>
      </w:pPr>
    </w:p>
    <w:p w14:paraId="51D800BD" w14:textId="524BE71D" w:rsidR="004F53A5" w:rsidRDefault="004F53A5" w:rsidP="004F53A5">
      <w:pPr>
        <w:spacing w:after="0"/>
        <w:ind w:right="360"/>
        <w:rPr>
          <w:sz w:val="16"/>
          <w:szCs w:val="16"/>
        </w:rPr>
      </w:pPr>
    </w:p>
    <w:p w14:paraId="44EE2CBC" w14:textId="5EAB21DE" w:rsidR="004F53A5" w:rsidRDefault="004F53A5" w:rsidP="004F53A5">
      <w:pPr>
        <w:spacing w:after="0"/>
        <w:ind w:right="360"/>
        <w:rPr>
          <w:sz w:val="16"/>
          <w:szCs w:val="16"/>
        </w:rPr>
      </w:pPr>
    </w:p>
    <w:p w14:paraId="663F314A" w14:textId="162C5882" w:rsidR="004F53A5" w:rsidRDefault="004F53A5" w:rsidP="004F53A5">
      <w:pPr>
        <w:spacing w:after="0"/>
        <w:ind w:right="360"/>
        <w:rPr>
          <w:sz w:val="16"/>
          <w:szCs w:val="16"/>
        </w:rPr>
      </w:pPr>
    </w:p>
    <w:p w14:paraId="3E4C2CB2" w14:textId="77777777" w:rsidR="004F53A5" w:rsidRDefault="004F53A5" w:rsidP="004F53A5">
      <w:pPr>
        <w:spacing w:after="0"/>
        <w:ind w:right="360"/>
        <w:rPr>
          <w:sz w:val="16"/>
          <w:szCs w:val="16"/>
        </w:rPr>
      </w:pPr>
    </w:p>
    <w:p w14:paraId="3278B136" w14:textId="77777777" w:rsidR="00D62C80" w:rsidRDefault="00D62C80" w:rsidP="00D53F0B">
      <w:pPr>
        <w:spacing w:after="0"/>
        <w:ind w:left="450" w:right="360"/>
        <w:rPr>
          <w:sz w:val="16"/>
          <w:szCs w:val="16"/>
        </w:rPr>
      </w:pPr>
    </w:p>
    <w:p w14:paraId="5B3324D4" w14:textId="77777777" w:rsidR="00D62C80" w:rsidRDefault="00D62C80" w:rsidP="00D53F0B">
      <w:pPr>
        <w:spacing w:after="0"/>
        <w:ind w:left="450" w:right="360"/>
        <w:rPr>
          <w:sz w:val="16"/>
          <w:szCs w:val="16"/>
        </w:rPr>
      </w:pPr>
    </w:p>
    <w:p w14:paraId="5418CC67" w14:textId="77777777" w:rsidR="00D62C80" w:rsidRDefault="00D62C80" w:rsidP="00D53F0B">
      <w:pPr>
        <w:spacing w:after="0"/>
        <w:ind w:left="450" w:right="360"/>
        <w:rPr>
          <w:sz w:val="16"/>
          <w:szCs w:val="16"/>
        </w:rPr>
      </w:pPr>
    </w:p>
    <w:p w14:paraId="56668121" w14:textId="77777777" w:rsidR="00D62C80" w:rsidRDefault="00D62C80" w:rsidP="00D53F0B">
      <w:pPr>
        <w:spacing w:after="0"/>
        <w:ind w:left="450" w:right="360"/>
        <w:rPr>
          <w:sz w:val="16"/>
          <w:szCs w:val="16"/>
        </w:rPr>
      </w:pPr>
    </w:p>
    <w:p w14:paraId="6235BF87" w14:textId="427281B4" w:rsidR="00D53F0B" w:rsidRPr="00AF4F55" w:rsidRDefault="000B71EB" w:rsidP="00D53F0B">
      <w:pPr>
        <w:spacing w:after="0"/>
        <w:ind w:left="450" w:right="360"/>
        <w:rPr>
          <w:color w:val="FFFFFF"/>
          <w:sz w:val="14"/>
          <w:szCs w:val="16"/>
        </w:rPr>
      </w:pPr>
      <w:r w:rsidRPr="000B71EB">
        <w:rPr>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sz w:val="16"/>
          <w:szCs w:val="16"/>
        </w:rPr>
        <w:t>30 minutes</w:t>
      </w:r>
      <w:r w:rsidRPr="000B71EB">
        <w:rPr>
          <w:sz w:val="16"/>
          <w:szCs w:val="16"/>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D53F0B" w:rsidRPr="00AF4F55" w:rsidSect="0081306C">
      <w:headerReference w:type="default" r:id="rId12"/>
      <w:footerReference w:type="default" r:id="rId13"/>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0111EA" w14:textId="77777777" w:rsidR="00F37AF1" w:rsidRDefault="00F37AF1" w:rsidP="00D979EA">
      <w:r>
        <w:separator/>
      </w:r>
    </w:p>
  </w:endnote>
  <w:endnote w:type="continuationSeparator" w:id="0">
    <w:p w14:paraId="77D6D8EE" w14:textId="77777777" w:rsidR="00F37AF1" w:rsidRDefault="00F37AF1" w:rsidP="00D979EA">
      <w:r>
        <w:continuationSeparator/>
      </w:r>
    </w:p>
  </w:endnote>
  <w:endnote w:type="continuationNotice" w:id="1">
    <w:p w14:paraId="0FCAC171" w14:textId="77777777" w:rsidR="00F37AF1" w:rsidRDefault="00F37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886D4" w14:textId="41F60666" w:rsidR="0081306C" w:rsidRPr="0081306C" w:rsidRDefault="0081306C" w:rsidP="0081306C">
    <w:pPr>
      <w:pStyle w:val="Footer"/>
      <w:pBdr>
        <w:top w:val="none" w:sz="0" w:space="0"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439F5" w14:textId="3768EAE5" w:rsidR="0081306C" w:rsidRDefault="0081306C" w:rsidP="0081306C">
    <w:pPr>
      <w:pStyle w:val="Footer"/>
      <w:tabs>
        <w:tab w:val="clear" w:pos="4507"/>
        <w:tab w:val="clear" w:pos="9000"/>
        <w:tab w:val="right" w:pos="9360"/>
      </w:tabs>
    </w:pPr>
    <w:r>
      <w:rPr>
        <w:color w:val="DA291C"/>
      </w:rPr>
      <w:t xml:space="preserve"> </w:t>
    </w:r>
    <w:r w:rsidRPr="0066134E">
      <w:rPr>
        <w:rStyle w:val="PageNumber"/>
        <w:b/>
      </w:rPr>
      <w:tab/>
    </w:r>
    <w:r>
      <w:rPr>
        <w:rStyle w:val="PageNumber"/>
        <w:b/>
      </w:rPr>
      <w:t>Farm to School Census and Distributor Survey Recruitment Materials</w:t>
    </w:r>
    <w:r>
      <w:rPr>
        <w:rStyle w:val="PageNumber"/>
        <w:b/>
      </w:rPr>
      <w:t> </w:t>
    </w:r>
    <w:r>
      <w:rPr>
        <w:rStyle w:val="PageNumber"/>
        <w:rFonts w:cs="Arial"/>
        <w:b/>
      </w:rPr>
      <w:t>▌</w:t>
    </w:r>
    <w:r>
      <w:rPr>
        <w:rStyle w:val="PageNumber"/>
        <w:b/>
      </w:rPr>
      <w:t xml:space="preserve">pg. </w:t>
    </w:r>
    <w:r w:rsidRPr="0081306C">
      <w:rPr>
        <w:rStyle w:val="PageNumber"/>
        <w:b/>
        <w:color w:val="DA291C"/>
      </w:rPr>
      <w:t>M-</w:t>
    </w:r>
    <w:r w:rsidRPr="002064D3">
      <w:rPr>
        <w:rStyle w:val="PageNumber"/>
        <w:b/>
        <w:color w:val="DA291C"/>
      </w:rPr>
      <w:fldChar w:fldCharType="begin"/>
    </w:r>
    <w:r w:rsidRPr="002064D3">
      <w:rPr>
        <w:rStyle w:val="PageNumber"/>
        <w:b/>
        <w:color w:val="DA291C"/>
      </w:rPr>
      <w:instrText xml:space="preserve"> PAGE   \* MERGEFORMAT </w:instrText>
    </w:r>
    <w:r w:rsidRPr="002064D3">
      <w:rPr>
        <w:rStyle w:val="PageNumber"/>
        <w:b/>
        <w:color w:val="DA291C"/>
      </w:rPr>
      <w:fldChar w:fldCharType="separate"/>
    </w:r>
    <w:r w:rsidR="00F16969">
      <w:rPr>
        <w:rStyle w:val="PageNumber"/>
        <w:b/>
        <w:noProof/>
        <w:color w:val="DA291C"/>
      </w:rPr>
      <w:t>1</w:t>
    </w:r>
    <w:r w:rsidRPr="002064D3">
      <w:rPr>
        <w:rStyle w:val="PageNumber"/>
        <w:b/>
        <w:noProof/>
        <w:color w:val="DA291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D4CE85" w14:textId="77777777" w:rsidR="00F37AF1" w:rsidRDefault="00F37AF1" w:rsidP="00D979EA">
      <w:r>
        <w:separator/>
      </w:r>
    </w:p>
  </w:footnote>
  <w:footnote w:type="continuationSeparator" w:id="0">
    <w:p w14:paraId="3DF19792" w14:textId="77777777" w:rsidR="00F37AF1" w:rsidRDefault="00F37AF1" w:rsidP="00D979EA">
      <w:r>
        <w:continuationSeparator/>
      </w:r>
    </w:p>
  </w:footnote>
  <w:footnote w:type="continuationNotice" w:id="1">
    <w:p w14:paraId="44DDBE11" w14:textId="77777777" w:rsidR="00F37AF1" w:rsidRDefault="00F37AF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B189B" w14:textId="5B96E395" w:rsidR="00102D56" w:rsidRPr="0081306C" w:rsidRDefault="00102D56" w:rsidP="0081306C">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3A0A6" w14:textId="77777777" w:rsidR="0081306C" w:rsidRPr="008D3E87" w:rsidRDefault="0081306C" w:rsidP="008D3E87">
    <w:pPr>
      <w:pStyle w:val="Header"/>
    </w:pPr>
    <w:r w:rsidRPr="009D2326">
      <w:t>Pre-Census Recruitment Email from State Child Nutrition Directors to SF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8"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4097">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1807"/>
    <w:rsid w:val="000525E0"/>
    <w:rsid w:val="00052F92"/>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6C8D"/>
    <w:rsid w:val="000A7D69"/>
    <w:rsid w:val="000B33D1"/>
    <w:rsid w:val="000B575C"/>
    <w:rsid w:val="000B6A71"/>
    <w:rsid w:val="000B71EB"/>
    <w:rsid w:val="000B799E"/>
    <w:rsid w:val="000C0A39"/>
    <w:rsid w:val="000C3040"/>
    <w:rsid w:val="000C5129"/>
    <w:rsid w:val="000D432A"/>
    <w:rsid w:val="000D53F1"/>
    <w:rsid w:val="000D5777"/>
    <w:rsid w:val="000D67EA"/>
    <w:rsid w:val="000D6896"/>
    <w:rsid w:val="000D7DC1"/>
    <w:rsid w:val="000E1D36"/>
    <w:rsid w:val="000E6B75"/>
    <w:rsid w:val="000E6D79"/>
    <w:rsid w:val="000E7C36"/>
    <w:rsid w:val="000F13A7"/>
    <w:rsid w:val="000F21DB"/>
    <w:rsid w:val="000F4C44"/>
    <w:rsid w:val="000F5246"/>
    <w:rsid w:val="000F53F4"/>
    <w:rsid w:val="000F5A61"/>
    <w:rsid w:val="001009C8"/>
    <w:rsid w:val="00101372"/>
    <w:rsid w:val="00102D56"/>
    <w:rsid w:val="001034D7"/>
    <w:rsid w:val="00104F2A"/>
    <w:rsid w:val="00105E89"/>
    <w:rsid w:val="00107A04"/>
    <w:rsid w:val="0011170B"/>
    <w:rsid w:val="00111E65"/>
    <w:rsid w:val="00116D10"/>
    <w:rsid w:val="001178CA"/>
    <w:rsid w:val="00120F02"/>
    <w:rsid w:val="00121373"/>
    <w:rsid w:val="001307A5"/>
    <w:rsid w:val="00133465"/>
    <w:rsid w:val="00135315"/>
    <w:rsid w:val="001368D3"/>
    <w:rsid w:val="0014737D"/>
    <w:rsid w:val="001508BD"/>
    <w:rsid w:val="00152153"/>
    <w:rsid w:val="00153573"/>
    <w:rsid w:val="00156206"/>
    <w:rsid w:val="00157E04"/>
    <w:rsid w:val="00160657"/>
    <w:rsid w:val="00160B87"/>
    <w:rsid w:val="0016456D"/>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BAC"/>
    <w:rsid w:val="001D4FDD"/>
    <w:rsid w:val="001E2CF1"/>
    <w:rsid w:val="001E6AC3"/>
    <w:rsid w:val="001F363E"/>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0459"/>
    <w:rsid w:val="0023449A"/>
    <w:rsid w:val="00234796"/>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05EB"/>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56114"/>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53A5"/>
    <w:rsid w:val="004F6742"/>
    <w:rsid w:val="004F709B"/>
    <w:rsid w:val="004F7E69"/>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57B00"/>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3DDD"/>
    <w:rsid w:val="00615938"/>
    <w:rsid w:val="00616D3A"/>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3176F"/>
    <w:rsid w:val="00742296"/>
    <w:rsid w:val="007448C9"/>
    <w:rsid w:val="00744E2C"/>
    <w:rsid w:val="00752119"/>
    <w:rsid w:val="00754408"/>
    <w:rsid w:val="0076022C"/>
    <w:rsid w:val="00760BD8"/>
    <w:rsid w:val="007631C7"/>
    <w:rsid w:val="00763CCC"/>
    <w:rsid w:val="00773221"/>
    <w:rsid w:val="00773A70"/>
    <w:rsid w:val="007747DC"/>
    <w:rsid w:val="00776C72"/>
    <w:rsid w:val="00782036"/>
    <w:rsid w:val="0078258F"/>
    <w:rsid w:val="00783110"/>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10082"/>
    <w:rsid w:val="0081109A"/>
    <w:rsid w:val="008111EB"/>
    <w:rsid w:val="0081306C"/>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B5806"/>
    <w:rsid w:val="008C0888"/>
    <w:rsid w:val="008C2559"/>
    <w:rsid w:val="008C3505"/>
    <w:rsid w:val="008C5345"/>
    <w:rsid w:val="008C70AA"/>
    <w:rsid w:val="008D2DB3"/>
    <w:rsid w:val="008D30EA"/>
    <w:rsid w:val="008D3E87"/>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183D"/>
    <w:rsid w:val="00942024"/>
    <w:rsid w:val="00944550"/>
    <w:rsid w:val="00945EFE"/>
    <w:rsid w:val="009550AD"/>
    <w:rsid w:val="009565D4"/>
    <w:rsid w:val="0096106C"/>
    <w:rsid w:val="00962A44"/>
    <w:rsid w:val="00967D7C"/>
    <w:rsid w:val="0097180A"/>
    <w:rsid w:val="009748F1"/>
    <w:rsid w:val="009765FD"/>
    <w:rsid w:val="00977D73"/>
    <w:rsid w:val="009800EB"/>
    <w:rsid w:val="00981449"/>
    <w:rsid w:val="00987AA8"/>
    <w:rsid w:val="00987DAD"/>
    <w:rsid w:val="0099262A"/>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36A3D"/>
    <w:rsid w:val="00A419B3"/>
    <w:rsid w:val="00A45B43"/>
    <w:rsid w:val="00A4794A"/>
    <w:rsid w:val="00A47EE0"/>
    <w:rsid w:val="00A51865"/>
    <w:rsid w:val="00A51A72"/>
    <w:rsid w:val="00A533DE"/>
    <w:rsid w:val="00A53E2B"/>
    <w:rsid w:val="00A553BF"/>
    <w:rsid w:val="00A5657B"/>
    <w:rsid w:val="00A645B2"/>
    <w:rsid w:val="00A64A94"/>
    <w:rsid w:val="00A708A8"/>
    <w:rsid w:val="00A70D92"/>
    <w:rsid w:val="00A817CE"/>
    <w:rsid w:val="00A86F82"/>
    <w:rsid w:val="00A90606"/>
    <w:rsid w:val="00A912F9"/>
    <w:rsid w:val="00A928FA"/>
    <w:rsid w:val="00A9323A"/>
    <w:rsid w:val="00AA00B0"/>
    <w:rsid w:val="00AA13B0"/>
    <w:rsid w:val="00AA7B0B"/>
    <w:rsid w:val="00AA7FA0"/>
    <w:rsid w:val="00AB1EE1"/>
    <w:rsid w:val="00AB2D33"/>
    <w:rsid w:val="00AB32CF"/>
    <w:rsid w:val="00AB5F35"/>
    <w:rsid w:val="00AC59EB"/>
    <w:rsid w:val="00AD2235"/>
    <w:rsid w:val="00AD68CB"/>
    <w:rsid w:val="00AE2543"/>
    <w:rsid w:val="00AE5530"/>
    <w:rsid w:val="00AE58C0"/>
    <w:rsid w:val="00AE5DB4"/>
    <w:rsid w:val="00AF1BB5"/>
    <w:rsid w:val="00AF31DD"/>
    <w:rsid w:val="00AF4F55"/>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2D31"/>
    <w:rsid w:val="00B4798A"/>
    <w:rsid w:val="00B50C2B"/>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06EFE"/>
    <w:rsid w:val="00C13DE2"/>
    <w:rsid w:val="00C14408"/>
    <w:rsid w:val="00C14776"/>
    <w:rsid w:val="00C172E4"/>
    <w:rsid w:val="00C17F58"/>
    <w:rsid w:val="00C307E7"/>
    <w:rsid w:val="00C3083E"/>
    <w:rsid w:val="00C34A92"/>
    <w:rsid w:val="00C35829"/>
    <w:rsid w:val="00C36245"/>
    <w:rsid w:val="00C362CA"/>
    <w:rsid w:val="00C370A7"/>
    <w:rsid w:val="00C478EC"/>
    <w:rsid w:val="00C521F5"/>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C7178"/>
    <w:rsid w:val="00CD2213"/>
    <w:rsid w:val="00CD299E"/>
    <w:rsid w:val="00CD4B2E"/>
    <w:rsid w:val="00CD4DE4"/>
    <w:rsid w:val="00CD596A"/>
    <w:rsid w:val="00CD6527"/>
    <w:rsid w:val="00CD6B3F"/>
    <w:rsid w:val="00CE6E37"/>
    <w:rsid w:val="00CF3E63"/>
    <w:rsid w:val="00CF3E91"/>
    <w:rsid w:val="00CF47FD"/>
    <w:rsid w:val="00CF5334"/>
    <w:rsid w:val="00CF561E"/>
    <w:rsid w:val="00D03007"/>
    <w:rsid w:val="00D10A25"/>
    <w:rsid w:val="00D10F1C"/>
    <w:rsid w:val="00D143BA"/>
    <w:rsid w:val="00D16F6C"/>
    <w:rsid w:val="00D20DD2"/>
    <w:rsid w:val="00D2114C"/>
    <w:rsid w:val="00D31460"/>
    <w:rsid w:val="00D32D98"/>
    <w:rsid w:val="00D34EEE"/>
    <w:rsid w:val="00D35265"/>
    <w:rsid w:val="00D35568"/>
    <w:rsid w:val="00D37BAF"/>
    <w:rsid w:val="00D461EB"/>
    <w:rsid w:val="00D51B1E"/>
    <w:rsid w:val="00D53F0B"/>
    <w:rsid w:val="00D56A46"/>
    <w:rsid w:val="00D57A4B"/>
    <w:rsid w:val="00D62C80"/>
    <w:rsid w:val="00D6500C"/>
    <w:rsid w:val="00D67EA0"/>
    <w:rsid w:val="00D70BE0"/>
    <w:rsid w:val="00D722D5"/>
    <w:rsid w:val="00D770FC"/>
    <w:rsid w:val="00D802EF"/>
    <w:rsid w:val="00D83943"/>
    <w:rsid w:val="00D92D88"/>
    <w:rsid w:val="00D94BF2"/>
    <w:rsid w:val="00D96598"/>
    <w:rsid w:val="00D979EA"/>
    <w:rsid w:val="00DA02B9"/>
    <w:rsid w:val="00DA42EA"/>
    <w:rsid w:val="00DA490F"/>
    <w:rsid w:val="00DA6398"/>
    <w:rsid w:val="00DA7FEA"/>
    <w:rsid w:val="00DB0E16"/>
    <w:rsid w:val="00DB19B2"/>
    <w:rsid w:val="00DB1A9B"/>
    <w:rsid w:val="00DB2674"/>
    <w:rsid w:val="00DB269B"/>
    <w:rsid w:val="00DC02B5"/>
    <w:rsid w:val="00DC7504"/>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16969"/>
    <w:rsid w:val="00F23798"/>
    <w:rsid w:val="00F2547B"/>
    <w:rsid w:val="00F260AC"/>
    <w:rsid w:val="00F26DFB"/>
    <w:rsid w:val="00F27043"/>
    <w:rsid w:val="00F32321"/>
    <w:rsid w:val="00F32C54"/>
    <w:rsid w:val="00F32CCB"/>
    <w:rsid w:val="00F32E6E"/>
    <w:rsid w:val="00F36D36"/>
    <w:rsid w:val="00F37AF1"/>
    <w:rsid w:val="00F4263A"/>
    <w:rsid w:val="00F47E96"/>
    <w:rsid w:val="00F50A17"/>
    <w:rsid w:val="00F50A3A"/>
    <w:rsid w:val="00F6108B"/>
    <w:rsid w:val="00F62A1E"/>
    <w:rsid w:val="00F64DB9"/>
    <w:rsid w:val="00F65513"/>
    <w:rsid w:val="00F85399"/>
    <w:rsid w:val="00F85B89"/>
    <w:rsid w:val="00F86B9B"/>
    <w:rsid w:val="00F8720C"/>
    <w:rsid w:val="00F93183"/>
    <w:rsid w:val="00F974D4"/>
    <w:rsid w:val="00FA035F"/>
    <w:rsid w:val="00FA36CB"/>
    <w:rsid w:val="00FA4F04"/>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e1e1ff,#069,#bad1e8,#afd787,#cde6b4,#d1e8ba,#0000ac"/>
    </o:shapedefaults>
    <o:shapelayout v:ext="edit">
      <o:idmap v:ext="edit" data="1"/>
    </o:shapelayout>
  </w:shapeDefaults>
  <w:decimalSymbol w:val="."/>
  <w:listSeparator w:val=","/>
  <w14:docId w14:val="3157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05887588">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28B9E-5650-452D-B918-0BEEE6596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256</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YSTEM</cp:lastModifiedBy>
  <cp:revision>2</cp:revision>
  <cp:lastPrinted>2018-05-14T18:55:00Z</cp:lastPrinted>
  <dcterms:created xsi:type="dcterms:W3CDTF">2018-11-01T21:27:00Z</dcterms:created>
  <dcterms:modified xsi:type="dcterms:W3CDTF">2018-11-01T21:27:00Z</dcterms:modified>
  <cp:category>Templates</cp:category>
</cp:coreProperties>
</file>